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507AE9" w:rsidRDefault="005E184F" w14:paraId="2BD40CD7" w14:textId="39B5E716">
      <w:r>
        <w:t>Objectives:</w:t>
      </w:r>
    </w:p>
    <w:p w:rsidR="005E184F" w:rsidP="0032033F" w:rsidRDefault="0032033F" w14:paraId="545CE536" w14:textId="3B6BD688">
      <w:pPr>
        <w:pStyle w:val="ListParagraph"/>
        <w:numPr>
          <w:ilvl w:val="0"/>
          <w:numId w:val="1"/>
        </w:numPr>
      </w:pPr>
      <w:r>
        <w:t>Creating Lists</w:t>
      </w:r>
      <w:r>
        <w:t xml:space="preserve"> and Tuples </w:t>
      </w:r>
      <w:r w:rsidR="005E184F">
        <w:br/>
      </w:r>
    </w:p>
    <w:p w:rsidRPr="0032033F" w:rsidR="005E184F" w:rsidP="005E184F" w:rsidRDefault="005E184F" w14:paraId="11FF753F" w14:textId="74AD20C5">
      <w:pPr>
        <w:rPr>
          <w:b/>
          <w:bCs/>
          <w:color w:val="FF0000"/>
        </w:rPr>
      </w:pPr>
      <w:r w:rsidRPr="0032033F">
        <w:rPr>
          <w:b/>
          <w:bCs/>
          <w:color w:val="FF0000"/>
        </w:rPr>
        <w:t xml:space="preserve">There are </w:t>
      </w:r>
      <w:r w:rsidRPr="0032033F" w:rsidR="0032033F">
        <w:rPr>
          <w:b/>
          <w:bCs/>
          <w:color w:val="FF0000"/>
        </w:rPr>
        <w:t>3 projects, each is worth 33.3%.</w:t>
      </w:r>
    </w:p>
    <w:p w:rsidR="005E184F" w:rsidP="005E184F" w:rsidRDefault="005E184F" w14:paraId="2B436F49" w14:textId="551120CE"/>
    <w:p w:rsidR="005E184F" w:rsidP="005E184F" w:rsidRDefault="005E184F" w14:paraId="0D245E26" w14:textId="631F8DF0">
      <w:r w:rsidRPr="005E184F">
        <w:rPr>
          <w:b/>
          <w:bCs/>
        </w:rPr>
        <w:t>Project #1:</w:t>
      </w:r>
      <w:r>
        <w:t xml:space="preserve"> write the following program and get the output in a console and a text file.</w:t>
      </w:r>
    </w:p>
    <w:p w:rsidR="005E184F" w:rsidP="005E184F" w:rsidRDefault="005E184F" w14:paraId="4C95224E" w14:textId="30CF2C24">
      <w:r>
        <w:rPr>
          <w:noProof/>
        </w:rPr>
        <w:drawing>
          <wp:inline distT="0" distB="0" distL="0" distR="0" wp14:anchorId="09466770" wp14:editId="3451E68E">
            <wp:extent cx="3741420" cy="3748186"/>
            <wp:effectExtent l="0" t="0" r="0" b="508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4788" cy="375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0E3BFB" wp14:editId="524D1331">
            <wp:extent cx="3741420" cy="2301890"/>
            <wp:effectExtent l="0" t="0" r="0" b="317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6696" cy="2305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2033F" w:rsidR="0032033F" w:rsidP="0032033F" w:rsidRDefault="0032033F" w14:paraId="16DD1D40" w14:textId="41FB8DA7">
      <w:pPr>
        <w:jc w:val="center"/>
        <w:rPr>
          <w:b/>
          <w:bCs/>
          <w:color w:val="FF0000"/>
        </w:rPr>
      </w:pPr>
      <w:r w:rsidRPr="3E7CDAB9" w:rsidR="0032033F">
        <w:rPr>
          <w:b w:val="1"/>
          <w:bCs w:val="1"/>
          <w:color w:val="FF0000"/>
        </w:rPr>
        <w:t>#1 print screen the output with code below here.</w:t>
      </w:r>
    </w:p>
    <w:p w:rsidR="005E184F" w:rsidP="3E7CDAB9" w:rsidRDefault="005E184F" w14:paraId="3F4F8390" w14:textId="1748C0ED">
      <w:pPr>
        <w:pStyle w:val="Normal"/>
      </w:pPr>
      <w:r w:rsidR="0B091A6C">
        <w:drawing>
          <wp:inline wp14:editId="536E5D2C" wp14:anchorId="479C13B1">
            <wp:extent cx="4572000" cy="4162425"/>
            <wp:effectExtent l="0" t="0" r="0" b="0"/>
            <wp:docPr id="9967207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94d55d920c343f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4F" w:rsidP="005E184F" w:rsidRDefault="005E184F" w14:paraId="57729EE1" w14:textId="2369A8CE">
      <w:r w:rsidRPr="005E184F">
        <w:rPr>
          <w:b/>
          <w:bCs/>
        </w:rPr>
        <w:t>Project #</w:t>
      </w:r>
      <w:r>
        <w:rPr>
          <w:b/>
          <w:bCs/>
        </w:rPr>
        <w:t>2</w:t>
      </w:r>
      <w:r w:rsidRPr="005E184F">
        <w:rPr>
          <w:b/>
          <w:bCs/>
        </w:rPr>
        <w:t>:</w:t>
      </w:r>
      <w:r>
        <w:t xml:space="preserve"> </w:t>
      </w:r>
      <w:r>
        <w:t>complete the following program below</w:t>
      </w:r>
    </w:p>
    <w:p w:rsidR="005E184F" w:rsidP="005E184F" w:rsidRDefault="005E184F" w14:paraId="277D9DE9" w14:textId="520207C6">
      <w:r>
        <w:rPr>
          <w:noProof/>
        </w:rPr>
        <w:drawing>
          <wp:inline distT="0" distB="0" distL="0" distR="0" wp14:anchorId="4A6EC8E5" wp14:editId="45DB116A">
            <wp:extent cx="5074920" cy="1082040"/>
            <wp:effectExtent l="0" t="0" r="0" b="381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5362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FEEE72" wp14:editId="493D2783">
            <wp:extent cx="4267570" cy="49534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570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033F" w:rsidP="005E184F" w:rsidRDefault="0032033F" w14:paraId="32F11BDC" w14:textId="66C69419"/>
    <w:p w:rsidRPr="0032033F" w:rsidR="0032033F" w:rsidP="0032033F" w:rsidRDefault="0032033F" w14:paraId="6B2C605E" w14:textId="13574E4A">
      <w:pPr>
        <w:jc w:val="center"/>
        <w:rPr>
          <w:b/>
          <w:bCs/>
          <w:color w:val="FF0000"/>
        </w:rPr>
      </w:pPr>
      <w:r w:rsidRPr="3E7CDAB9" w:rsidR="0032033F">
        <w:rPr>
          <w:b w:val="1"/>
          <w:bCs w:val="1"/>
          <w:color w:val="FF0000"/>
        </w:rPr>
        <w:t>#</w:t>
      </w:r>
      <w:r w:rsidRPr="3E7CDAB9" w:rsidR="0032033F">
        <w:rPr>
          <w:b w:val="1"/>
          <w:bCs w:val="1"/>
          <w:color w:val="FF0000"/>
        </w:rPr>
        <w:t>2</w:t>
      </w:r>
      <w:r w:rsidRPr="3E7CDAB9" w:rsidR="0032033F">
        <w:rPr>
          <w:b w:val="1"/>
          <w:bCs w:val="1"/>
          <w:color w:val="FF0000"/>
        </w:rPr>
        <w:t xml:space="preserve"> print screen the output with code below here.</w:t>
      </w:r>
    </w:p>
    <w:p w:rsidR="005E184F" w:rsidP="3E7CDAB9" w:rsidRDefault="005E184F" w14:paraId="3047EADE" w14:textId="76E56936">
      <w:pPr>
        <w:pStyle w:val="Normal"/>
      </w:pPr>
      <w:r w:rsidR="12D8A4A4">
        <w:drawing>
          <wp:inline wp14:editId="6CFDA99A" wp14:anchorId="5AD6B375">
            <wp:extent cx="4248150" cy="4572000"/>
            <wp:effectExtent l="0" t="0" r="0" b="0"/>
            <wp:docPr id="13483616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d700b465af6492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4F" w:rsidP="005E184F" w:rsidRDefault="005E184F" w14:paraId="0FA5A3B0" w14:textId="19AE5E8F">
      <w:r w:rsidRPr="005E184F">
        <w:rPr>
          <w:b/>
          <w:bCs/>
        </w:rPr>
        <w:t>Project #</w:t>
      </w:r>
      <w:r>
        <w:rPr>
          <w:b/>
          <w:bCs/>
        </w:rPr>
        <w:t>3</w:t>
      </w:r>
      <w:r w:rsidRPr="005E184F">
        <w:rPr>
          <w:b/>
          <w:bCs/>
        </w:rPr>
        <w:t>:</w:t>
      </w:r>
      <w:r>
        <w:t xml:space="preserve"> complete the following program below</w:t>
      </w:r>
      <w:r>
        <w:t>. Research the most popular names on the Internet.</w:t>
      </w:r>
    </w:p>
    <w:p w:rsidR="005E184F" w:rsidP="005E184F" w:rsidRDefault="005E184F" w14:paraId="6825DD3F" w14:textId="17631798">
      <w:r>
        <w:rPr>
          <w:noProof/>
        </w:rPr>
        <w:drawing>
          <wp:inline distT="0" distB="0" distL="0" distR="0" wp14:anchorId="51A6DB24" wp14:editId="2767A6B6">
            <wp:extent cx="5296359" cy="1325995"/>
            <wp:effectExtent l="0" t="0" r="0" b="762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132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E1F0BD" wp14:editId="1598DA92">
            <wp:extent cx="5280660" cy="5867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1119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033F" w:rsidP="005E184F" w:rsidRDefault="0032033F" w14:paraId="4F8CEA39" w14:textId="6C027BE6"/>
    <w:p w:rsidR="0032033F" w:rsidP="0032033F" w:rsidRDefault="0032033F" w14:paraId="6C444FB5" w14:textId="7B3640E4">
      <w:pPr>
        <w:jc w:val="center"/>
        <w:rPr>
          <w:b/>
          <w:bCs/>
          <w:color w:val="FF0000"/>
        </w:rPr>
      </w:pPr>
      <w:r w:rsidRPr="3E7CDAB9" w:rsidR="0032033F">
        <w:rPr>
          <w:b w:val="1"/>
          <w:bCs w:val="1"/>
          <w:color w:val="FF0000"/>
        </w:rPr>
        <w:t>#</w:t>
      </w:r>
      <w:r w:rsidRPr="3E7CDAB9" w:rsidR="0032033F">
        <w:rPr>
          <w:b w:val="1"/>
          <w:bCs w:val="1"/>
          <w:color w:val="FF0000"/>
        </w:rPr>
        <w:t>3</w:t>
      </w:r>
      <w:r w:rsidRPr="3E7CDAB9" w:rsidR="0032033F">
        <w:rPr>
          <w:b w:val="1"/>
          <w:bCs w:val="1"/>
          <w:color w:val="FF0000"/>
        </w:rPr>
        <w:t xml:space="preserve"> print screen the output with code below here.</w:t>
      </w:r>
    </w:p>
    <w:p w:rsidR="0032033F" w:rsidP="3E7CDAB9" w:rsidRDefault="0032033F" w14:paraId="6B646316" w14:textId="27DEA606">
      <w:pPr>
        <w:pStyle w:val="Normal"/>
        <w:jc w:val="center"/>
      </w:pPr>
      <w:r w:rsidR="37512E9D">
        <w:drawing>
          <wp:inline wp14:editId="32CF289B" wp14:anchorId="246800E3">
            <wp:extent cx="4219575" cy="4572000"/>
            <wp:effectExtent l="0" t="0" r="0" b="0"/>
            <wp:docPr id="18793316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653209e174140c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2033F" w:rsidR="0032033F" w:rsidP="0032033F" w:rsidRDefault="0032033F" w14:paraId="248485B1" w14:textId="4BE8F39F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7 homework.</w:t>
      </w:r>
    </w:p>
    <w:p w:rsidR="0032033F" w:rsidP="005E184F" w:rsidRDefault="0032033F" w14:paraId="365815AD" w14:textId="77777777"/>
    <w:p w:rsidR="005E184F" w:rsidP="005E184F" w:rsidRDefault="005E184F" w14:paraId="7A3F612D" w14:textId="6C7FF1CF"/>
    <w:p w:rsidR="005E184F" w:rsidP="005E184F" w:rsidRDefault="005E184F" w14:paraId="036C812C" w14:textId="77777777"/>
    <w:p w:rsidR="005E184F" w:rsidP="005E184F" w:rsidRDefault="005E184F" w14:paraId="37446F67" w14:textId="77777777"/>
    <w:p w:rsidR="005E184F" w:rsidP="005E184F" w:rsidRDefault="005E184F" w14:paraId="2F5265D1" w14:textId="77777777"/>
    <w:sectPr w:rsidR="005E184F">
      <w:headerReference w:type="default" r:id="rId13"/>
      <w:footerReference w:type="default" r:id="rId1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66E0" w:rsidP="000F31CC" w:rsidRDefault="00D766E0" w14:paraId="229E0E47" w14:textId="77777777">
      <w:pPr>
        <w:spacing w:after="0" w:line="240" w:lineRule="auto"/>
      </w:pPr>
      <w:r>
        <w:separator/>
      </w:r>
    </w:p>
  </w:endnote>
  <w:endnote w:type="continuationSeparator" w:id="0">
    <w:p w:rsidR="00D766E0" w:rsidP="000F31CC" w:rsidRDefault="00D766E0" w14:paraId="3F26457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F31CC" w:rsidRDefault="000F31CC" w14:paraId="779C20BF" w14:textId="306DFF8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F31CC" w:rsidRDefault="000F31CC" w14:paraId="1862A30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66E0" w:rsidP="000F31CC" w:rsidRDefault="00D766E0" w14:paraId="69DA5868" w14:textId="77777777">
      <w:pPr>
        <w:spacing w:after="0" w:line="240" w:lineRule="auto"/>
      </w:pPr>
      <w:r>
        <w:separator/>
      </w:r>
    </w:p>
  </w:footnote>
  <w:footnote w:type="continuationSeparator" w:id="0">
    <w:p w:rsidR="00D766E0" w:rsidP="000F31CC" w:rsidRDefault="00D766E0" w14:paraId="2662590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F31CC" w:rsidRDefault="000F31CC" w14:paraId="7CF495F6" w14:textId="072E7835">
    <w:pPr>
      <w:pStyle w:val="Header"/>
    </w:pPr>
    <w:r>
      <w:t>Santa Ana College</w:t>
    </w:r>
  </w:p>
  <w:p w:rsidR="0032033F" w:rsidRDefault="000F31CC" w14:paraId="49799E46" w14:textId="77777777">
    <w:pPr>
      <w:pStyle w:val="Header"/>
    </w:pPr>
    <w:r>
      <w:t>CMPR114</w:t>
    </w:r>
  </w:p>
  <w:p w:rsidR="000F31CC" w:rsidRDefault="000F31CC" w14:paraId="5F88CE50" w14:textId="436D0C31">
    <w:pPr>
      <w:pStyle w:val="Header"/>
    </w:pPr>
    <w:r w:rsidRPr="000F31CC">
      <w:t>m7 homework #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7263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rAUA7wPaHywAAAA="/>
  </w:docVars>
  <w:rsids>
    <w:rsidRoot w:val="00FD1555"/>
    <w:rsid w:val="000F31CC"/>
    <w:rsid w:val="0032033F"/>
    <w:rsid w:val="00507AE9"/>
    <w:rsid w:val="005E184F"/>
    <w:rsid w:val="00823285"/>
    <w:rsid w:val="00D766E0"/>
    <w:rsid w:val="00FD1555"/>
    <w:rsid w:val="0B091A6C"/>
    <w:rsid w:val="12D8A4A4"/>
    <w:rsid w:val="134E1CA8"/>
    <w:rsid w:val="28D671B2"/>
    <w:rsid w:val="37512E9D"/>
    <w:rsid w:val="3E7CD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header" Target="header1.xml" Id="rId13" /><Relationship Type="http://schemas.openxmlformats.org/officeDocument/2006/relationships/settings" Target="settings.xml" Id="rId3" /><Relationship Type="http://schemas.openxmlformats.org/officeDocument/2006/relationships/image" Target="media/image1.tmp" Id="rId7" /><Relationship Type="http://schemas.openxmlformats.org/officeDocument/2006/relationships/image" Target="media/image6.tmp" Id="rId12" /><Relationship Type="http://schemas.openxmlformats.org/officeDocument/2006/relationships/styles" Target="styles.xml" Id="rId2" /><Relationship Type="http://schemas.openxmlformats.org/officeDocument/2006/relationships/theme" Target="theme/theme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tmp" Id="rId11" /><Relationship Type="http://schemas.openxmlformats.org/officeDocument/2006/relationships/footnotes" Target="footnotes.xml" Id="rId5" /><Relationship Type="http://schemas.openxmlformats.org/officeDocument/2006/relationships/fontTable" Target="fontTable.xml" Id="rId15" /><Relationship Type="http://schemas.openxmlformats.org/officeDocument/2006/relationships/image" Target="media/image4.tmp" Id="rId10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footer" Target="footer1.xml" Id="rId14" /><Relationship Type="http://schemas.openxmlformats.org/officeDocument/2006/relationships/image" Target="/media/image7.png" Id="R894d55d920c343f3" /><Relationship Type="http://schemas.openxmlformats.org/officeDocument/2006/relationships/image" Target="/media/image8.png" Id="R9d700b465af6492d" /><Relationship Type="http://schemas.openxmlformats.org/officeDocument/2006/relationships/image" Target="/media/image9.png" Id="Rc653209e174140c4" /><Relationship Type="http://schemas.openxmlformats.org/officeDocument/2006/relationships/glossaryDocument" Target="glossary/document.xml" Id="Re538ee24ef854a33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f17b3-d374-480a-93d1-9769b079df01}"/>
      </w:docPartPr>
      <w:docPartBody>
        <w:p w14:paraId="4D81FA2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6</revision>
  <dcterms:created xsi:type="dcterms:W3CDTF">2022-10-04T22:06:00.0000000Z</dcterms:created>
  <dcterms:modified xsi:type="dcterms:W3CDTF">2022-10-05T03:50:22.6859787Z</dcterms:modified>
</coreProperties>
</file>